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1F95EA" w14:textId="4226215A" w:rsidR="00FE5C22" w:rsidRPr="00A47807" w:rsidRDefault="00971EDC" w:rsidP="00A4780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Проектн</w:t>
      </w:r>
      <w:r w:rsidR="00834E3D">
        <w:rPr>
          <w:b/>
          <w:sz w:val="28"/>
          <w:szCs w:val="28"/>
        </w:rPr>
        <w:t>ое предложение</w:t>
      </w:r>
    </w:p>
    <w:p w14:paraId="6CC6E6C1" w14:textId="77777777" w:rsidR="00A47807" w:rsidRDefault="00A47807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794"/>
        <w:gridCol w:w="5771"/>
      </w:tblGrid>
      <w:tr w:rsidR="00A47807" w14:paraId="06A0CA58" w14:textId="77777777" w:rsidTr="00F52156">
        <w:tc>
          <w:tcPr>
            <w:tcW w:w="3794" w:type="dxa"/>
          </w:tcPr>
          <w:p w14:paraId="258F7586" w14:textId="77777777" w:rsidR="00A47807" w:rsidRPr="004E11DE" w:rsidRDefault="00A47807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Тип проекта</w:t>
            </w:r>
          </w:p>
        </w:tc>
        <w:tc>
          <w:tcPr>
            <w:tcW w:w="5771" w:type="dxa"/>
          </w:tcPr>
          <w:p w14:paraId="0B9C4F74" w14:textId="2306F44A" w:rsidR="00A47807" w:rsidRPr="009C6D27" w:rsidRDefault="009C6D27" w:rsidP="00AD4D4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Исследовательский</w:t>
            </w:r>
          </w:p>
        </w:tc>
      </w:tr>
      <w:tr w:rsidR="00A47807" w14:paraId="2221CB5A" w14:textId="77777777" w:rsidTr="00F52156">
        <w:tc>
          <w:tcPr>
            <w:tcW w:w="3794" w:type="dxa"/>
          </w:tcPr>
          <w:p w14:paraId="617F4418" w14:textId="77777777" w:rsidR="00A47807" w:rsidRPr="004E11DE" w:rsidRDefault="00A47807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Название проекта</w:t>
            </w:r>
          </w:p>
        </w:tc>
        <w:tc>
          <w:tcPr>
            <w:tcW w:w="5771" w:type="dxa"/>
          </w:tcPr>
          <w:p w14:paraId="6A643A69" w14:textId="280658F2" w:rsidR="00A47807" w:rsidRPr="004E11DE" w:rsidRDefault="00580BF4" w:rsidP="008B458B">
            <w:pPr>
              <w:rPr>
                <w:i/>
                <w:color w:val="000000" w:themeColor="text1"/>
              </w:rPr>
            </w:pPr>
            <w:r>
              <w:t>Городское домохозяйство: история и современность</w:t>
            </w:r>
          </w:p>
        </w:tc>
      </w:tr>
      <w:tr w:rsidR="00023E4E" w14:paraId="257A433B" w14:textId="77777777" w:rsidTr="00F52156">
        <w:tc>
          <w:tcPr>
            <w:tcW w:w="3794" w:type="dxa"/>
          </w:tcPr>
          <w:p w14:paraId="0583032E" w14:textId="77777777" w:rsidR="00023E4E" w:rsidRPr="004E11DE" w:rsidRDefault="00023E4E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Подразделение инициатор проекта</w:t>
            </w:r>
          </w:p>
        </w:tc>
        <w:tc>
          <w:tcPr>
            <w:tcW w:w="5771" w:type="dxa"/>
          </w:tcPr>
          <w:p w14:paraId="0E1DBA21" w14:textId="147EAFEA" w:rsidR="00023E4E" w:rsidRPr="004E11DE" w:rsidRDefault="00580BF4" w:rsidP="004E11D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Центр </w:t>
            </w:r>
            <w:proofErr w:type="spellStart"/>
            <w:r>
              <w:rPr>
                <w:color w:val="000000" w:themeColor="text1"/>
              </w:rPr>
              <w:t>лонгитюдных</w:t>
            </w:r>
            <w:proofErr w:type="spellEnd"/>
            <w:r>
              <w:rPr>
                <w:color w:val="000000" w:themeColor="text1"/>
              </w:rPr>
              <w:t xml:space="preserve"> обследований Института социальной политики</w:t>
            </w:r>
          </w:p>
        </w:tc>
      </w:tr>
      <w:tr w:rsidR="000A439E" w14:paraId="5DC778C2" w14:textId="77777777" w:rsidTr="00F52156">
        <w:tc>
          <w:tcPr>
            <w:tcW w:w="3794" w:type="dxa"/>
          </w:tcPr>
          <w:p w14:paraId="5E71ED99" w14:textId="77777777" w:rsidR="000A439E" w:rsidRPr="004E11DE" w:rsidRDefault="000A439E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Руководитель проекта</w:t>
            </w:r>
          </w:p>
        </w:tc>
        <w:tc>
          <w:tcPr>
            <w:tcW w:w="5771" w:type="dxa"/>
          </w:tcPr>
          <w:p w14:paraId="53B4E524" w14:textId="5E15E933" w:rsidR="000A439E" w:rsidRPr="00187BBE" w:rsidRDefault="00580BF4" w:rsidP="00C75104">
            <w:pPr>
              <w:rPr>
                <w:color w:val="000000" w:themeColor="text1"/>
              </w:rPr>
            </w:pPr>
            <w:proofErr w:type="spellStart"/>
            <w:r w:rsidRPr="00187BBE">
              <w:rPr>
                <w:color w:val="000000" w:themeColor="text1"/>
              </w:rPr>
              <w:t>Благодетелева</w:t>
            </w:r>
            <w:proofErr w:type="spellEnd"/>
            <w:r w:rsidRPr="00187BBE">
              <w:rPr>
                <w:color w:val="000000" w:themeColor="text1"/>
              </w:rPr>
              <w:t xml:space="preserve"> Елизавета Дмитриевна</w:t>
            </w:r>
          </w:p>
        </w:tc>
      </w:tr>
      <w:tr w:rsidR="00A47807" w14:paraId="03E3786D" w14:textId="77777777" w:rsidTr="00F52156">
        <w:tc>
          <w:tcPr>
            <w:tcW w:w="3794" w:type="dxa"/>
          </w:tcPr>
          <w:p w14:paraId="77318017" w14:textId="5B89C17E" w:rsidR="00A47807" w:rsidRPr="00971EDC" w:rsidRDefault="00A47807" w:rsidP="00971EDC">
            <w:pPr>
              <w:rPr>
                <w:b/>
                <w:color w:val="000000" w:themeColor="text1"/>
              </w:rPr>
            </w:pPr>
            <w:r w:rsidRPr="00971EDC">
              <w:rPr>
                <w:b/>
                <w:color w:val="000000" w:themeColor="text1"/>
              </w:rPr>
              <w:t xml:space="preserve">Описание </w:t>
            </w:r>
            <w:r w:rsidR="00971EDC">
              <w:rPr>
                <w:b/>
                <w:color w:val="000000" w:themeColor="text1"/>
              </w:rPr>
              <w:t xml:space="preserve">содержания </w:t>
            </w:r>
            <w:r w:rsidRPr="00971EDC">
              <w:rPr>
                <w:b/>
                <w:color w:val="000000" w:themeColor="text1"/>
              </w:rPr>
              <w:t>проект</w:t>
            </w:r>
            <w:r w:rsidR="00971EDC">
              <w:rPr>
                <w:b/>
                <w:color w:val="000000" w:themeColor="text1"/>
              </w:rPr>
              <w:t>ной работы</w:t>
            </w:r>
          </w:p>
        </w:tc>
        <w:tc>
          <w:tcPr>
            <w:tcW w:w="5771" w:type="dxa"/>
          </w:tcPr>
          <w:p w14:paraId="410BFC86" w14:textId="1451738E" w:rsidR="00A47807" w:rsidRPr="0006756F" w:rsidRDefault="00580BF4" w:rsidP="00F52156">
            <w:pPr>
              <w:pStyle w:val="1"/>
            </w:pPr>
            <w:r>
              <w:t>В ходе реализации проекта предполагается работа с архивными материалами фонда городского самоуправления Центрального государственного архива г. Москвы</w:t>
            </w:r>
            <w:r w:rsidR="009D504F">
              <w:t xml:space="preserve"> (ЦГА г. Москвы)</w:t>
            </w:r>
            <w:r w:rsidR="002D7360">
              <w:t xml:space="preserve">; посещение </w:t>
            </w:r>
            <w:r w:rsidR="006C750F">
              <w:t>3-х семинаров (</w:t>
            </w:r>
            <w:r w:rsidR="002D7360">
              <w:t>установочного, промежуточного и отчетного</w:t>
            </w:r>
            <w:r w:rsidR="006C750F">
              <w:t>)</w:t>
            </w:r>
            <w:r w:rsidR="002D7360">
              <w:t xml:space="preserve">; анализ собранной </w:t>
            </w:r>
            <w:r w:rsidR="00454D7D">
              <w:t xml:space="preserve">архивной </w:t>
            </w:r>
            <w:r w:rsidR="002D7360">
              <w:t xml:space="preserve">информации. </w:t>
            </w:r>
          </w:p>
        </w:tc>
      </w:tr>
      <w:tr w:rsidR="00A47807" w14:paraId="7C9CC284" w14:textId="77777777" w:rsidTr="00F52156">
        <w:tc>
          <w:tcPr>
            <w:tcW w:w="3794" w:type="dxa"/>
          </w:tcPr>
          <w:p w14:paraId="488F959C" w14:textId="4ED0EA38" w:rsidR="00A47807" w:rsidRPr="00971EDC" w:rsidRDefault="00A47807">
            <w:pPr>
              <w:rPr>
                <w:b/>
                <w:color w:val="000000" w:themeColor="text1"/>
              </w:rPr>
            </w:pPr>
            <w:r w:rsidRPr="00971EDC">
              <w:rPr>
                <w:b/>
                <w:color w:val="000000" w:themeColor="text1"/>
              </w:rPr>
              <w:t xml:space="preserve">Цель </w:t>
            </w:r>
            <w:r w:rsidR="00971EDC">
              <w:rPr>
                <w:b/>
                <w:color w:val="000000" w:themeColor="text1"/>
              </w:rPr>
              <w:t xml:space="preserve">и задачи </w:t>
            </w:r>
            <w:r w:rsidRPr="00971EDC">
              <w:rPr>
                <w:b/>
                <w:color w:val="000000" w:themeColor="text1"/>
              </w:rPr>
              <w:t>проекта</w:t>
            </w:r>
          </w:p>
        </w:tc>
        <w:tc>
          <w:tcPr>
            <w:tcW w:w="5771" w:type="dxa"/>
          </w:tcPr>
          <w:p w14:paraId="27A6F042" w14:textId="77777777" w:rsidR="00454D7D" w:rsidRDefault="00580BF4" w:rsidP="00C75104">
            <w:pPr>
              <w:jc w:val="both"/>
              <w:rPr>
                <w:szCs w:val="22"/>
              </w:rPr>
            </w:pPr>
            <w:r>
              <w:rPr>
                <w:szCs w:val="22"/>
              </w:rPr>
              <w:t>Цель:</w:t>
            </w:r>
            <w:r w:rsidR="00187BBE">
              <w:rPr>
                <w:szCs w:val="22"/>
              </w:rPr>
              <w:t xml:space="preserve"> </w:t>
            </w:r>
          </w:p>
          <w:p w14:paraId="61B884F4" w14:textId="1FBCC38E" w:rsidR="00580BF4" w:rsidRDefault="00580BF4" w:rsidP="00C75104">
            <w:pPr>
              <w:jc w:val="both"/>
              <w:rPr>
                <w:szCs w:val="22"/>
              </w:rPr>
            </w:pPr>
            <w:r>
              <w:rPr>
                <w:szCs w:val="22"/>
              </w:rPr>
              <w:t xml:space="preserve">Создание </w:t>
            </w:r>
            <w:r w:rsidR="00454D7D">
              <w:rPr>
                <w:szCs w:val="22"/>
              </w:rPr>
              <w:t xml:space="preserve">пилотной </w:t>
            </w:r>
            <w:r w:rsidR="00057B09">
              <w:rPr>
                <w:szCs w:val="22"/>
              </w:rPr>
              <w:t xml:space="preserve">базы данных </w:t>
            </w:r>
            <w:r w:rsidR="00454D7D">
              <w:rPr>
                <w:szCs w:val="22"/>
              </w:rPr>
              <w:t>домохозяйств г. Москвы за 1900-1917 гг.</w:t>
            </w:r>
            <w:r w:rsidR="00454D7D">
              <w:rPr>
                <w:szCs w:val="22"/>
              </w:rPr>
              <w:t xml:space="preserve">, </w:t>
            </w:r>
            <w:r>
              <w:rPr>
                <w:szCs w:val="22"/>
              </w:rPr>
              <w:t>первичн</w:t>
            </w:r>
            <w:r w:rsidR="00057B09">
              <w:rPr>
                <w:szCs w:val="22"/>
              </w:rPr>
              <w:t>ый анализ</w:t>
            </w:r>
            <w:r w:rsidR="00454D7D">
              <w:rPr>
                <w:szCs w:val="22"/>
              </w:rPr>
              <w:t xml:space="preserve"> </w:t>
            </w:r>
            <w:r w:rsidR="00454D7D">
              <w:rPr>
                <w:szCs w:val="22"/>
              </w:rPr>
              <w:t>базы данных</w:t>
            </w:r>
            <w:r w:rsidR="00454D7D">
              <w:rPr>
                <w:szCs w:val="22"/>
              </w:rPr>
              <w:t>.</w:t>
            </w:r>
            <w:r>
              <w:rPr>
                <w:szCs w:val="22"/>
              </w:rPr>
              <w:t xml:space="preserve"> </w:t>
            </w:r>
          </w:p>
          <w:p w14:paraId="423CB0AB" w14:textId="31FA9E1E" w:rsidR="00580BF4" w:rsidRDefault="00580BF4" w:rsidP="00C75104">
            <w:pPr>
              <w:jc w:val="both"/>
              <w:rPr>
                <w:szCs w:val="22"/>
              </w:rPr>
            </w:pPr>
            <w:r>
              <w:rPr>
                <w:szCs w:val="22"/>
              </w:rPr>
              <w:t xml:space="preserve">Задачи: </w:t>
            </w:r>
          </w:p>
          <w:p w14:paraId="7690B585" w14:textId="39C1816C" w:rsidR="00580BF4" w:rsidRPr="00057B09" w:rsidRDefault="00D05DE1" w:rsidP="00057B09">
            <w:pPr>
              <w:pStyle w:val="a4"/>
              <w:numPr>
                <w:ilvl w:val="0"/>
                <w:numId w:val="8"/>
              </w:numPr>
              <w:jc w:val="both"/>
              <w:rPr>
                <w:szCs w:val="22"/>
              </w:rPr>
            </w:pPr>
            <w:r w:rsidRPr="00057B09">
              <w:rPr>
                <w:szCs w:val="22"/>
              </w:rPr>
              <w:t xml:space="preserve">Сбор информации </w:t>
            </w:r>
            <w:r w:rsidR="009D504F">
              <w:rPr>
                <w:szCs w:val="22"/>
              </w:rPr>
              <w:t xml:space="preserve">о домохозяйствах </w:t>
            </w:r>
            <w:r w:rsidRPr="00057B09">
              <w:rPr>
                <w:szCs w:val="22"/>
              </w:rPr>
              <w:t>из архивных источников</w:t>
            </w:r>
            <w:r w:rsidR="009D504F">
              <w:rPr>
                <w:szCs w:val="22"/>
              </w:rPr>
              <w:t xml:space="preserve"> фонд</w:t>
            </w:r>
            <w:r w:rsidR="00847A11">
              <w:rPr>
                <w:szCs w:val="22"/>
              </w:rPr>
              <w:t>а</w:t>
            </w:r>
            <w:r w:rsidR="009D504F">
              <w:rPr>
                <w:szCs w:val="22"/>
              </w:rPr>
              <w:t xml:space="preserve"> </w:t>
            </w:r>
            <w:r w:rsidR="009D504F">
              <w:t>городского самоуправления ЦГА г. Москвы.</w:t>
            </w:r>
          </w:p>
          <w:p w14:paraId="7ECBC9CB" w14:textId="77777777" w:rsidR="00057B09" w:rsidRPr="00057B09" w:rsidRDefault="00057B09" w:rsidP="00057B09">
            <w:pPr>
              <w:pStyle w:val="a4"/>
              <w:numPr>
                <w:ilvl w:val="0"/>
                <w:numId w:val="8"/>
              </w:numPr>
              <w:jc w:val="both"/>
              <w:rPr>
                <w:szCs w:val="22"/>
              </w:rPr>
            </w:pPr>
            <w:r w:rsidRPr="00057B09">
              <w:rPr>
                <w:szCs w:val="22"/>
              </w:rPr>
              <w:t>Ввод информации в базу данных.</w:t>
            </w:r>
          </w:p>
          <w:p w14:paraId="23E2438F" w14:textId="6E591925" w:rsidR="00D05DE1" w:rsidRPr="00057B09" w:rsidRDefault="00057B09" w:rsidP="00057B09">
            <w:pPr>
              <w:pStyle w:val="a4"/>
              <w:numPr>
                <w:ilvl w:val="0"/>
                <w:numId w:val="8"/>
              </w:numPr>
              <w:jc w:val="both"/>
              <w:rPr>
                <w:szCs w:val="22"/>
              </w:rPr>
            </w:pPr>
            <w:r w:rsidRPr="00057B09">
              <w:rPr>
                <w:szCs w:val="22"/>
              </w:rPr>
              <w:t xml:space="preserve">Улучшение </w:t>
            </w:r>
            <w:r>
              <w:rPr>
                <w:szCs w:val="22"/>
              </w:rPr>
              <w:t>исходной</w:t>
            </w:r>
            <w:r w:rsidRPr="00057B09">
              <w:rPr>
                <w:szCs w:val="22"/>
              </w:rPr>
              <w:t xml:space="preserve"> архитектуры базы данных на основании собранн</w:t>
            </w:r>
            <w:r w:rsidR="009D504F">
              <w:rPr>
                <w:szCs w:val="22"/>
              </w:rPr>
              <w:t>ых сведений</w:t>
            </w:r>
            <w:r w:rsidRPr="00057B09">
              <w:rPr>
                <w:szCs w:val="22"/>
              </w:rPr>
              <w:t>.</w:t>
            </w:r>
          </w:p>
          <w:p w14:paraId="476B5B5C" w14:textId="2D2F7DAF" w:rsidR="00A47807" w:rsidRPr="00057B09" w:rsidRDefault="00D05DE1" w:rsidP="00057B09">
            <w:pPr>
              <w:pStyle w:val="a4"/>
              <w:numPr>
                <w:ilvl w:val="0"/>
                <w:numId w:val="8"/>
              </w:numPr>
              <w:jc w:val="both"/>
              <w:rPr>
                <w:szCs w:val="22"/>
              </w:rPr>
            </w:pPr>
            <w:r w:rsidRPr="00057B09">
              <w:rPr>
                <w:szCs w:val="22"/>
              </w:rPr>
              <w:t>Анализ демографических</w:t>
            </w:r>
            <w:r w:rsidR="00C73E1D">
              <w:rPr>
                <w:szCs w:val="22"/>
              </w:rPr>
              <w:t xml:space="preserve"> и социально-экономических </w:t>
            </w:r>
            <w:r w:rsidRPr="00057B09">
              <w:rPr>
                <w:szCs w:val="22"/>
              </w:rPr>
              <w:t xml:space="preserve">характеристик домохозяйств. </w:t>
            </w:r>
          </w:p>
        </w:tc>
      </w:tr>
      <w:tr w:rsidR="00A47807" w14:paraId="0D6CEAC8" w14:textId="77777777" w:rsidTr="00F52156">
        <w:tc>
          <w:tcPr>
            <w:tcW w:w="3794" w:type="dxa"/>
          </w:tcPr>
          <w:p w14:paraId="24DF49F3" w14:textId="77777777" w:rsidR="00A47807" w:rsidRPr="00971EDC" w:rsidRDefault="00054118">
            <w:pPr>
              <w:rPr>
                <w:b/>
                <w:color w:val="000000" w:themeColor="text1"/>
              </w:rPr>
            </w:pPr>
            <w:r w:rsidRPr="00971EDC">
              <w:rPr>
                <w:b/>
                <w:color w:val="000000" w:themeColor="text1"/>
              </w:rPr>
              <w:t>Виды деятельности, выполняемые студентом в проекте/отрабатываемые навыки</w:t>
            </w:r>
          </w:p>
        </w:tc>
        <w:tc>
          <w:tcPr>
            <w:tcW w:w="5771" w:type="dxa"/>
          </w:tcPr>
          <w:p w14:paraId="5A3E8282" w14:textId="4DB9B209" w:rsidR="00C73E1D" w:rsidRDefault="00617675" w:rsidP="00C73E1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О</w:t>
            </w:r>
            <w:r w:rsidR="00C73E1D">
              <w:rPr>
                <w:color w:val="000000" w:themeColor="text1"/>
              </w:rPr>
              <w:t xml:space="preserve">сновную часть времени занимает работа с архивными источниками ЦГА г. Москвы и ввод </w:t>
            </w:r>
            <w:r w:rsidR="00454D7D">
              <w:rPr>
                <w:color w:val="000000" w:themeColor="text1"/>
              </w:rPr>
              <w:t xml:space="preserve">собранной </w:t>
            </w:r>
            <w:r w:rsidR="00C73E1D">
              <w:rPr>
                <w:color w:val="000000" w:themeColor="text1"/>
              </w:rPr>
              <w:t xml:space="preserve">информации в базу данных. </w:t>
            </w:r>
          </w:p>
          <w:p w14:paraId="603EA12F" w14:textId="3D811222" w:rsidR="001C719E" w:rsidRDefault="00DA5FFD" w:rsidP="00C73E1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С</w:t>
            </w:r>
            <w:r w:rsidR="001C719E">
              <w:rPr>
                <w:color w:val="000000" w:themeColor="text1"/>
              </w:rPr>
              <w:t xml:space="preserve">туденты </w:t>
            </w:r>
            <w:r w:rsidR="00454D7D">
              <w:rPr>
                <w:color w:val="000000" w:themeColor="text1"/>
              </w:rPr>
              <w:t xml:space="preserve">также </w:t>
            </w:r>
            <w:r w:rsidR="00096877">
              <w:rPr>
                <w:color w:val="000000" w:themeColor="text1"/>
              </w:rPr>
              <w:t xml:space="preserve">участвуют </w:t>
            </w:r>
            <w:r w:rsidR="001C719E">
              <w:rPr>
                <w:color w:val="000000" w:themeColor="text1"/>
              </w:rPr>
              <w:t xml:space="preserve">в </w:t>
            </w:r>
            <w:r w:rsidR="00096877">
              <w:rPr>
                <w:color w:val="000000" w:themeColor="text1"/>
              </w:rPr>
              <w:t xml:space="preserve">обсуждении возможных изменений архитектуры базы данных и первичном анализе собранной информации. </w:t>
            </w:r>
          </w:p>
          <w:p w14:paraId="5FCEB68E" w14:textId="136C6A9A" w:rsidR="00847A11" w:rsidRDefault="009D504F" w:rsidP="00C7510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Участие в проекте предполагает </w:t>
            </w:r>
            <w:r w:rsidR="00C73E1D">
              <w:rPr>
                <w:color w:val="000000" w:themeColor="text1"/>
              </w:rPr>
              <w:t xml:space="preserve">обязательное </w:t>
            </w:r>
            <w:r>
              <w:rPr>
                <w:color w:val="000000" w:themeColor="text1"/>
              </w:rPr>
              <w:t xml:space="preserve">посещение семинаров. Установочный семинар </w:t>
            </w:r>
            <w:r w:rsidR="00187BBE">
              <w:rPr>
                <w:color w:val="000000" w:themeColor="text1"/>
              </w:rPr>
              <w:t>знакомит студентов</w:t>
            </w:r>
            <w:r>
              <w:rPr>
                <w:color w:val="000000" w:themeColor="text1"/>
              </w:rPr>
              <w:t xml:space="preserve"> с </w:t>
            </w:r>
            <w:r w:rsidR="00096877">
              <w:rPr>
                <w:color w:val="000000" w:themeColor="text1"/>
              </w:rPr>
              <w:t xml:space="preserve">целями и </w:t>
            </w:r>
            <w:r w:rsidR="001C719E">
              <w:rPr>
                <w:color w:val="000000" w:themeColor="text1"/>
              </w:rPr>
              <w:t xml:space="preserve">задачами проекта, </w:t>
            </w:r>
            <w:r>
              <w:rPr>
                <w:color w:val="000000" w:themeColor="text1"/>
              </w:rPr>
              <w:t>правилами разработки исторических баз данных</w:t>
            </w:r>
            <w:r w:rsidR="001C719E">
              <w:rPr>
                <w:color w:val="000000" w:themeColor="text1"/>
              </w:rPr>
              <w:t xml:space="preserve">, возможными вариантами </w:t>
            </w:r>
            <w:r w:rsidR="001C719E">
              <w:rPr>
                <w:color w:val="000000" w:themeColor="text1"/>
                <w:lang w:val="en-US"/>
              </w:rPr>
              <w:t>software</w:t>
            </w:r>
            <w:r w:rsidR="001C719E" w:rsidRPr="001C719E">
              <w:rPr>
                <w:color w:val="000000" w:themeColor="text1"/>
              </w:rPr>
              <w:t>,</w:t>
            </w:r>
            <w:r>
              <w:rPr>
                <w:color w:val="000000" w:themeColor="text1"/>
              </w:rPr>
              <w:t xml:space="preserve"> особенностями работы с архивными коллекциями ЦГА г. Москвы.</w:t>
            </w:r>
            <w:r w:rsidR="00847A11">
              <w:rPr>
                <w:color w:val="000000" w:themeColor="text1"/>
              </w:rPr>
              <w:t xml:space="preserve"> </w:t>
            </w:r>
            <w:r w:rsidR="00096877">
              <w:rPr>
                <w:color w:val="000000" w:themeColor="text1"/>
              </w:rPr>
              <w:t>На п</w:t>
            </w:r>
            <w:r w:rsidR="001C719E">
              <w:rPr>
                <w:color w:val="000000" w:themeColor="text1"/>
              </w:rPr>
              <w:t>ромежуточн</w:t>
            </w:r>
            <w:r w:rsidR="00096877">
              <w:rPr>
                <w:color w:val="000000" w:themeColor="text1"/>
              </w:rPr>
              <w:t>ом</w:t>
            </w:r>
            <w:r w:rsidR="001C719E">
              <w:rPr>
                <w:color w:val="000000" w:themeColor="text1"/>
              </w:rPr>
              <w:t xml:space="preserve"> семинар</w:t>
            </w:r>
            <w:r w:rsidR="00096877">
              <w:rPr>
                <w:color w:val="000000" w:themeColor="text1"/>
              </w:rPr>
              <w:t>е</w:t>
            </w:r>
            <w:r w:rsidR="0059464A">
              <w:rPr>
                <w:color w:val="000000" w:themeColor="text1"/>
              </w:rPr>
              <w:t xml:space="preserve"> подводятся предварительные итоги работы в архиве</w:t>
            </w:r>
            <w:r w:rsidR="00ED3AFC">
              <w:rPr>
                <w:color w:val="000000" w:themeColor="text1"/>
              </w:rPr>
              <w:t>. П</w:t>
            </w:r>
            <w:r w:rsidR="0059464A">
              <w:rPr>
                <w:color w:val="000000" w:themeColor="text1"/>
              </w:rPr>
              <w:t xml:space="preserve">редполагается общее обсуждение </w:t>
            </w:r>
            <w:r w:rsidR="00096877">
              <w:rPr>
                <w:color w:val="000000" w:themeColor="text1"/>
              </w:rPr>
              <w:t>архитектур</w:t>
            </w:r>
            <w:r w:rsidR="0059464A">
              <w:rPr>
                <w:color w:val="000000" w:themeColor="text1"/>
              </w:rPr>
              <w:t>ы</w:t>
            </w:r>
            <w:r w:rsidR="00096877">
              <w:rPr>
                <w:color w:val="000000" w:themeColor="text1"/>
              </w:rPr>
              <w:t xml:space="preserve"> базы данных</w:t>
            </w:r>
            <w:r w:rsidR="0059464A">
              <w:rPr>
                <w:color w:val="000000" w:themeColor="text1"/>
              </w:rPr>
              <w:t xml:space="preserve"> и </w:t>
            </w:r>
            <w:r w:rsidR="00096877">
              <w:rPr>
                <w:color w:val="000000" w:themeColor="text1"/>
              </w:rPr>
              <w:t xml:space="preserve">техник подготовки </w:t>
            </w:r>
            <w:r w:rsidR="001C719E">
              <w:rPr>
                <w:color w:val="000000" w:themeColor="text1"/>
              </w:rPr>
              <w:t>данных</w:t>
            </w:r>
            <w:r w:rsidR="00096877">
              <w:rPr>
                <w:color w:val="000000" w:themeColor="text1"/>
              </w:rPr>
              <w:t xml:space="preserve"> для анализа</w:t>
            </w:r>
            <w:r w:rsidR="00DA5FFD">
              <w:rPr>
                <w:color w:val="000000" w:themeColor="text1"/>
              </w:rPr>
              <w:t xml:space="preserve"> («чистка» данных)</w:t>
            </w:r>
            <w:r w:rsidR="001C719E">
              <w:rPr>
                <w:color w:val="000000" w:themeColor="text1"/>
              </w:rPr>
              <w:t>.</w:t>
            </w:r>
            <w:r w:rsidR="00096877">
              <w:rPr>
                <w:color w:val="000000" w:themeColor="text1"/>
              </w:rPr>
              <w:t xml:space="preserve"> </w:t>
            </w:r>
            <w:r w:rsidR="00C73E1D">
              <w:rPr>
                <w:color w:val="000000" w:themeColor="text1"/>
              </w:rPr>
              <w:t>На и</w:t>
            </w:r>
            <w:r w:rsidR="00847A11">
              <w:rPr>
                <w:color w:val="000000" w:themeColor="text1"/>
              </w:rPr>
              <w:t>тогов</w:t>
            </w:r>
            <w:r w:rsidR="00C73E1D">
              <w:rPr>
                <w:color w:val="000000" w:themeColor="text1"/>
              </w:rPr>
              <w:t>ом</w:t>
            </w:r>
            <w:r w:rsidR="00847A11">
              <w:rPr>
                <w:color w:val="000000" w:themeColor="text1"/>
              </w:rPr>
              <w:t xml:space="preserve"> семинар</w:t>
            </w:r>
            <w:r w:rsidR="00C73E1D">
              <w:rPr>
                <w:color w:val="000000" w:themeColor="text1"/>
              </w:rPr>
              <w:t>е</w:t>
            </w:r>
            <w:r w:rsidR="00847A11">
              <w:rPr>
                <w:color w:val="000000" w:themeColor="text1"/>
              </w:rPr>
              <w:t xml:space="preserve"> </w:t>
            </w:r>
            <w:r w:rsidR="00C73E1D">
              <w:rPr>
                <w:color w:val="000000" w:themeColor="text1"/>
              </w:rPr>
              <w:t>студенты представляют результаты проделанной работы</w:t>
            </w:r>
            <w:r w:rsidR="0059464A">
              <w:rPr>
                <w:color w:val="000000" w:themeColor="text1"/>
              </w:rPr>
              <w:t>, в том числе анализ</w:t>
            </w:r>
            <w:r w:rsidR="00DA5FFD">
              <w:rPr>
                <w:color w:val="000000" w:themeColor="text1"/>
              </w:rPr>
              <w:t>а</w:t>
            </w:r>
            <w:r w:rsidR="0059464A">
              <w:rPr>
                <w:color w:val="000000" w:themeColor="text1"/>
              </w:rPr>
              <w:t xml:space="preserve"> данных,</w:t>
            </w:r>
            <w:r w:rsidR="00C73E1D">
              <w:rPr>
                <w:color w:val="000000" w:themeColor="text1"/>
              </w:rPr>
              <w:t xml:space="preserve"> </w:t>
            </w:r>
            <w:r w:rsidR="00096877">
              <w:rPr>
                <w:color w:val="000000" w:themeColor="text1"/>
              </w:rPr>
              <w:t xml:space="preserve">в виде презентаций </w:t>
            </w:r>
            <w:r w:rsidR="00C73E1D">
              <w:rPr>
                <w:color w:val="000000" w:themeColor="text1"/>
              </w:rPr>
              <w:t>(презентаци</w:t>
            </w:r>
            <w:r w:rsidR="0059464A">
              <w:rPr>
                <w:color w:val="000000" w:themeColor="text1"/>
              </w:rPr>
              <w:t>и</w:t>
            </w:r>
            <w:r w:rsidR="00C73E1D">
              <w:rPr>
                <w:color w:val="000000" w:themeColor="text1"/>
              </w:rPr>
              <w:t xml:space="preserve"> </w:t>
            </w:r>
            <w:r w:rsidR="0059464A">
              <w:rPr>
                <w:color w:val="000000" w:themeColor="text1"/>
              </w:rPr>
              <w:t xml:space="preserve">могут </w:t>
            </w:r>
            <w:r w:rsidR="00DA5FFD">
              <w:rPr>
                <w:color w:val="000000" w:themeColor="text1"/>
              </w:rPr>
              <w:t xml:space="preserve">быть выполнены </w:t>
            </w:r>
            <w:r w:rsidR="00C73E1D">
              <w:rPr>
                <w:color w:val="000000" w:themeColor="text1"/>
              </w:rPr>
              <w:t>как индивидуальн</w:t>
            </w:r>
            <w:r w:rsidR="00DA5FFD">
              <w:rPr>
                <w:color w:val="000000" w:themeColor="text1"/>
              </w:rPr>
              <w:t>о</w:t>
            </w:r>
            <w:r w:rsidR="00C73E1D">
              <w:rPr>
                <w:color w:val="000000" w:themeColor="text1"/>
              </w:rPr>
              <w:t xml:space="preserve">, так и </w:t>
            </w:r>
            <w:r w:rsidR="00DA5FFD">
              <w:rPr>
                <w:color w:val="000000" w:themeColor="text1"/>
              </w:rPr>
              <w:t>в группе</w:t>
            </w:r>
            <w:r w:rsidR="00C73E1D">
              <w:rPr>
                <w:color w:val="000000" w:themeColor="text1"/>
              </w:rPr>
              <w:t xml:space="preserve">). </w:t>
            </w:r>
          </w:p>
          <w:p w14:paraId="35A96DBB" w14:textId="77777777" w:rsidR="00DC25F8" w:rsidRDefault="00DC25F8" w:rsidP="00F52156">
            <w:pPr>
              <w:rPr>
                <w:color w:val="000000" w:themeColor="text1"/>
              </w:rPr>
            </w:pPr>
          </w:p>
          <w:p w14:paraId="2524BCD5" w14:textId="733AE67E" w:rsidR="00C75104" w:rsidRPr="004E11DE" w:rsidRDefault="00057B09" w:rsidP="00F5215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lastRenderedPageBreak/>
              <w:t xml:space="preserve">В ходе </w:t>
            </w:r>
            <w:r w:rsidR="00ED3AFC">
              <w:rPr>
                <w:color w:val="000000" w:themeColor="text1"/>
              </w:rPr>
              <w:t xml:space="preserve">реализации проекта студенты </w:t>
            </w:r>
            <w:r>
              <w:rPr>
                <w:color w:val="000000" w:themeColor="text1"/>
              </w:rPr>
              <w:t>отрабатывают навыки архивного поиска, работы с историческими источниками административного происхождения, систематизации и анализа информации исторических источников.</w:t>
            </w:r>
            <w:r w:rsidR="00F52156">
              <w:rPr>
                <w:color w:val="000000" w:themeColor="text1"/>
              </w:rPr>
              <w:t xml:space="preserve"> </w:t>
            </w:r>
          </w:p>
        </w:tc>
      </w:tr>
      <w:tr w:rsidR="00691CF6" w14:paraId="03FD99AE" w14:textId="77777777" w:rsidTr="00F52156">
        <w:tc>
          <w:tcPr>
            <w:tcW w:w="3794" w:type="dxa"/>
          </w:tcPr>
          <w:p w14:paraId="2677C55D" w14:textId="01213C7A" w:rsidR="00691CF6" w:rsidRPr="004E11DE" w:rsidRDefault="00023E4E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lastRenderedPageBreak/>
              <w:t>Сроки реализации проекта</w:t>
            </w:r>
          </w:p>
        </w:tc>
        <w:tc>
          <w:tcPr>
            <w:tcW w:w="5771" w:type="dxa"/>
          </w:tcPr>
          <w:p w14:paraId="5BDB37EE" w14:textId="21D1FEDB" w:rsidR="00691CF6" w:rsidRPr="004E11DE" w:rsidRDefault="00187BBE" w:rsidP="005E13DA">
            <w:pPr>
              <w:rPr>
                <w:i/>
                <w:color w:val="000000" w:themeColor="text1"/>
              </w:rPr>
            </w:pPr>
            <w:r>
              <w:t>3 сентября</w:t>
            </w:r>
            <w:r w:rsidR="001B6D6B" w:rsidRPr="00A24883">
              <w:t xml:space="preserve"> 2018 – </w:t>
            </w:r>
            <w:r>
              <w:t xml:space="preserve">3 декабря </w:t>
            </w:r>
            <w:r w:rsidR="001B6D6B" w:rsidRPr="00A24883">
              <w:t>2018</w:t>
            </w:r>
          </w:p>
        </w:tc>
      </w:tr>
      <w:tr w:rsidR="00F379A0" w14:paraId="06FA277B" w14:textId="77777777" w:rsidTr="00F52156">
        <w:tc>
          <w:tcPr>
            <w:tcW w:w="3794" w:type="dxa"/>
          </w:tcPr>
          <w:p w14:paraId="32FD511F" w14:textId="77777777" w:rsidR="00F379A0" w:rsidRPr="004E11DE" w:rsidRDefault="00F379A0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Количество кредитов</w:t>
            </w:r>
          </w:p>
        </w:tc>
        <w:tc>
          <w:tcPr>
            <w:tcW w:w="5771" w:type="dxa"/>
          </w:tcPr>
          <w:p w14:paraId="3B1DF2D8" w14:textId="12397F9B" w:rsidR="00F379A0" w:rsidRPr="001B6D6B" w:rsidRDefault="00350071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</w:p>
        </w:tc>
      </w:tr>
      <w:tr w:rsidR="00A47807" w14:paraId="428C3D22" w14:textId="77777777" w:rsidTr="00F52156">
        <w:tc>
          <w:tcPr>
            <w:tcW w:w="3794" w:type="dxa"/>
          </w:tcPr>
          <w:p w14:paraId="45C95973" w14:textId="77777777" w:rsidR="00A47807" w:rsidRPr="004E11DE" w:rsidRDefault="00F379A0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Тип занятости студента</w:t>
            </w:r>
          </w:p>
        </w:tc>
        <w:tc>
          <w:tcPr>
            <w:tcW w:w="5771" w:type="dxa"/>
          </w:tcPr>
          <w:p w14:paraId="58795A5B" w14:textId="0ACCBB6F" w:rsidR="00A47807" w:rsidRPr="00187BBE" w:rsidRDefault="00187BB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Работа с архивными </w:t>
            </w:r>
            <w:r w:rsidR="00617675">
              <w:rPr>
                <w:color w:val="000000" w:themeColor="text1"/>
              </w:rPr>
              <w:t>документами</w:t>
            </w:r>
          </w:p>
        </w:tc>
      </w:tr>
      <w:tr w:rsidR="00F379A0" w14:paraId="26C4FA95" w14:textId="77777777" w:rsidTr="00F52156">
        <w:tc>
          <w:tcPr>
            <w:tcW w:w="3794" w:type="dxa"/>
          </w:tcPr>
          <w:p w14:paraId="6861C4AF" w14:textId="52D83849" w:rsidR="00F379A0" w:rsidRPr="004E11DE" w:rsidRDefault="00F379A0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Интенсивность (часы в неделю)</w:t>
            </w:r>
          </w:p>
        </w:tc>
        <w:tc>
          <w:tcPr>
            <w:tcW w:w="5771" w:type="dxa"/>
          </w:tcPr>
          <w:p w14:paraId="09C35C9F" w14:textId="4CAE93FD" w:rsidR="00F379A0" w:rsidRPr="002C1453" w:rsidRDefault="00187BBE" w:rsidP="002C1453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3</w:t>
            </w:r>
            <w:r w:rsidR="002C1453" w:rsidRPr="002C1453">
              <w:rPr>
                <w:color w:val="000000" w:themeColor="text1"/>
              </w:rPr>
              <w:t xml:space="preserve"> час</w:t>
            </w:r>
            <w:r>
              <w:rPr>
                <w:color w:val="000000" w:themeColor="text1"/>
              </w:rPr>
              <w:t>а</w:t>
            </w:r>
            <w:r w:rsidR="002C1453" w:rsidRPr="002C1453">
              <w:rPr>
                <w:color w:val="000000" w:themeColor="text1"/>
              </w:rPr>
              <w:t xml:space="preserve"> /</w:t>
            </w:r>
            <w:proofErr w:type="spellStart"/>
            <w:r w:rsidR="002C1453" w:rsidRPr="002C1453">
              <w:rPr>
                <w:color w:val="000000" w:themeColor="text1"/>
              </w:rPr>
              <w:t>нед</w:t>
            </w:r>
            <w:proofErr w:type="spellEnd"/>
            <w:r w:rsidR="002C1453" w:rsidRPr="002C1453">
              <w:rPr>
                <w:color w:val="000000" w:themeColor="text1"/>
              </w:rPr>
              <w:t>.</w:t>
            </w:r>
          </w:p>
        </w:tc>
      </w:tr>
      <w:tr w:rsidR="00F379A0" w14:paraId="108B57BE" w14:textId="77777777" w:rsidTr="00F52156">
        <w:tc>
          <w:tcPr>
            <w:tcW w:w="3794" w:type="dxa"/>
          </w:tcPr>
          <w:p w14:paraId="6DCDF028" w14:textId="77777777" w:rsidR="00F379A0" w:rsidRPr="004E11DE" w:rsidRDefault="00F379A0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Вид проектной деятельности</w:t>
            </w:r>
          </w:p>
        </w:tc>
        <w:tc>
          <w:tcPr>
            <w:tcW w:w="5771" w:type="dxa"/>
          </w:tcPr>
          <w:p w14:paraId="10831A0E" w14:textId="2581C518" w:rsidR="00F379A0" w:rsidRPr="001B6D6B" w:rsidRDefault="00187BB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Индивидуальная</w:t>
            </w:r>
          </w:p>
        </w:tc>
      </w:tr>
      <w:tr w:rsidR="00F379A0" w14:paraId="169F388C" w14:textId="77777777" w:rsidTr="00F52156">
        <w:tc>
          <w:tcPr>
            <w:tcW w:w="3794" w:type="dxa"/>
          </w:tcPr>
          <w:p w14:paraId="4CB1C088" w14:textId="77777777" w:rsidR="00F379A0" w:rsidRPr="004E11DE" w:rsidRDefault="00F379A0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Требования к студентам, участникам проекта</w:t>
            </w:r>
          </w:p>
        </w:tc>
        <w:tc>
          <w:tcPr>
            <w:tcW w:w="5771" w:type="dxa"/>
          </w:tcPr>
          <w:p w14:paraId="75A81A92" w14:textId="77777777" w:rsidR="00D46222" w:rsidRDefault="00D46222" w:rsidP="00D46222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Дисциплинированность</w:t>
            </w:r>
          </w:p>
          <w:p w14:paraId="4D103917" w14:textId="77777777" w:rsidR="00D46222" w:rsidRDefault="00D46222" w:rsidP="00D46222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Аналитическое мышление</w:t>
            </w:r>
          </w:p>
          <w:p w14:paraId="60641274" w14:textId="62088132" w:rsidR="00D46222" w:rsidRDefault="00D46222" w:rsidP="00D46222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Соблюдение дедлайна</w:t>
            </w:r>
          </w:p>
          <w:p w14:paraId="736E8D98" w14:textId="77777777" w:rsidR="00DC25F8" w:rsidRDefault="00DC25F8" w:rsidP="00D46222">
            <w:pPr>
              <w:rPr>
                <w:color w:val="000000" w:themeColor="text1"/>
              </w:rPr>
            </w:pPr>
          </w:p>
          <w:p w14:paraId="75CA14C4" w14:textId="435D756C" w:rsidR="00D46222" w:rsidRDefault="00D46222" w:rsidP="00D46222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Для допуска к работе в архиве ЦГА г. Москвы обязательно </w:t>
            </w:r>
            <w:r w:rsidRPr="00D46222">
              <w:rPr>
                <w:b/>
                <w:color w:val="000000" w:themeColor="text1"/>
              </w:rPr>
              <w:t>архивное отношение</w:t>
            </w:r>
            <w:r>
              <w:rPr>
                <w:color w:val="000000" w:themeColor="text1"/>
              </w:rPr>
              <w:t>.</w:t>
            </w:r>
          </w:p>
          <w:p w14:paraId="7B513779" w14:textId="77777777" w:rsidR="00D46222" w:rsidRDefault="00D46222" w:rsidP="00D46222">
            <w:pPr>
              <w:rPr>
                <w:color w:val="000000" w:themeColor="text1"/>
              </w:rPr>
            </w:pPr>
          </w:p>
          <w:p w14:paraId="2139F597" w14:textId="77777777" w:rsidR="00187BBE" w:rsidRDefault="00187BBE" w:rsidP="00187BB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Приветствуется, но не является обязательным: прослушанный курс </w:t>
            </w:r>
            <w:r w:rsidR="009A48AC">
              <w:rPr>
                <w:color w:val="000000" w:themeColor="text1"/>
              </w:rPr>
              <w:t>и</w:t>
            </w:r>
            <w:r>
              <w:rPr>
                <w:color w:val="000000" w:themeColor="text1"/>
              </w:rPr>
              <w:t>сточниковедения и пройденная архивная практика.</w:t>
            </w:r>
          </w:p>
          <w:p w14:paraId="5A33F733" w14:textId="62097E2A" w:rsidR="00D46222" w:rsidRPr="002C1453" w:rsidRDefault="00D46222" w:rsidP="00187BBE">
            <w:pPr>
              <w:rPr>
                <w:color w:val="000000" w:themeColor="text1"/>
              </w:rPr>
            </w:pPr>
          </w:p>
        </w:tc>
      </w:tr>
      <w:tr w:rsidR="00971EDC" w14:paraId="415D355E" w14:textId="77777777" w:rsidTr="00F52156">
        <w:tc>
          <w:tcPr>
            <w:tcW w:w="3794" w:type="dxa"/>
          </w:tcPr>
          <w:p w14:paraId="75F0BE50" w14:textId="171DD2AA" w:rsidR="00971EDC" w:rsidRPr="00971EDC" w:rsidRDefault="00971EDC">
            <w:pPr>
              <w:rPr>
                <w:b/>
                <w:color w:val="000000" w:themeColor="text1"/>
              </w:rPr>
            </w:pPr>
            <w:r w:rsidRPr="00971EDC">
              <w:rPr>
                <w:rFonts w:cs="Times New Roman"/>
                <w:b/>
              </w:rPr>
              <w:t>Планируемые результаты проекта</w:t>
            </w:r>
          </w:p>
        </w:tc>
        <w:tc>
          <w:tcPr>
            <w:tcW w:w="5771" w:type="dxa"/>
          </w:tcPr>
          <w:p w14:paraId="3D9DB8F0" w14:textId="13A22E78" w:rsidR="001B6D6B" w:rsidRDefault="00ED3AFC" w:rsidP="00AD4D49">
            <w:pPr>
              <w:pStyle w:val="a4"/>
              <w:numPr>
                <w:ilvl w:val="0"/>
                <w:numId w:val="6"/>
              </w:numPr>
            </w:pPr>
            <w:r>
              <w:t>База данных домохозяйств (регион: Москва, даты: 1900-1912/17)</w:t>
            </w:r>
          </w:p>
          <w:p w14:paraId="2908B57E" w14:textId="43C7CA8E" w:rsidR="00ED3AFC" w:rsidRDefault="00ED3AFC" w:rsidP="00AD4D49">
            <w:pPr>
              <w:pStyle w:val="a4"/>
              <w:numPr>
                <w:ilvl w:val="0"/>
                <w:numId w:val="6"/>
              </w:numPr>
            </w:pPr>
            <w:r>
              <w:t>Препринт</w:t>
            </w:r>
            <w:r w:rsidR="00DA5FFD">
              <w:t xml:space="preserve"> ПФИ</w:t>
            </w:r>
          </w:p>
          <w:p w14:paraId="2FC20597" w14:textId="7BBD523C" w:rsidR="00DA5FFD" w:rsidRPr="001B6D6B" w:rsidRDefault="00DA5FFD" w:rsidP="00DA5FFD">
            <w:pPr>
              <w:pStyle w:val="a4"/>
            </w:pPr>
          </w:p>
        </w:tc>
      </w:tr>
      <w:tr w:rsidR="00A47807" w14:paraId="384D585B" w14:textId="77777777" w:rsidTr="00F52156">
        <w:tc>
          <w:tcPr>
            <w:tcW w:w="3794" w:type="dxa"/>
          </w:tcPr>
          <w:p w14:paraId="7548FE3D" w14:textId="67846742" w:rsidR="00A47807" w:rsidRPr="00971EDC" w:rsidRDefault="00A47807" w:rsidP="00971EDC">
            <w:pPr>
              <w:rPr>
                <w:b/>
                <w:color w:val="000000" w:themeColor="text1"/>
              </w:rPr>
            </w:pPr>
            <w:r w:rsidRPr="00971EDC">
              <w:rPr>
                <w:b/>
                <w:color w:val="000000" w:themeColor="text1"/>
              </w:rPr>
              <w:t xml:space="preserve">Формат </w:t>
            </w:r>
            <w:r w:rsidR="00971EDC">
              <w:rPr>
                <w:b/>
                <w:color w:val="000000" w:themeColor="text1"/>
              </w:rPr>
              <w:t>представления результатов, который подлежит оцениванию (</w:t>
            </w:r>
            <w:r w:rsidRPr="00971EDC">
              <w:rPr>
                <w:b/>
                <w:color w:val="000000" w:themeColor="text1"/>
              </w:rPr>
              <w:t>отчет студента по проекту</w:t>
            </w:r>
            <w:r w:rsidR="00971EDC">
              <w:rPr>
                <w:b/>
                <w:color w:val="000000" w:themeColor="text1"/>
              </w:rPr>
              <w:t>)</w:t>
            </w:r>
          </w:p>
        </w:tc>
        <w:tc>
          <w:tcPr>
            <w:tcW w:w="5771" w:type="dxa"/>
          </w:tcPr>
          <w:p w14:paraId="0B57E08F" w14:textId="5A9BBD81" w:rsidR="001B6D6B" w:rsidRPr="001B6D6B" w:rsidRDefault="00DA5FFD" w:rsidP="001B6D6B">
            <w:pPr>
              <w:pStyle w:val="a4"/>
              <w:numPr>
                <w:ilvl w:val="0"/>
                <w:numId w:val="7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Файл базы данных</w:t>
            </w:r>
          </w:p>
          <w:p w14:paraId="0C4E70E2" w14:textId="0AAD9CEF" w:rsidR="001B6D6B" w:rsidRPr="00DA5FFD" w:rsidRDefault="00DA5FFD" w:rsidP="00DA5FFD">
            <w:pPr>
              <w:pStyle w:val="a4"/>
              <w:numPr>
                <w:ilvl w:val="0"/>
                <w:numId w:val="7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Презентация</w:t>
            </w:r>
          </w:p>
        </w:tc>
      </w:tr>
      <w:tr w:rsidR="00971EDC" w14:paraId="3AE0C6F1" w14:textId="77777777" w:rsidTr="00F52156">
        <w:tc>
          <w:tcPr>
            <w:tcW w:w="3794" w:type="dxa"/>
          </w:tcPr>
          <w:p w14:paraId="42D07D64" w14:textId="1F90B64F" w:rsidR="00971EDC" w:rsidRPr="00971EDC" w:rsidRDefault="00971EDC">
            <w:pPr>
              <w:rPr>
                <w:b/>
                <w:color w:val="000000" w:themeColor="text1"/>
              </w:rPr>
            </w:pPr>
            <w:r w:rsidRPr="00971EDC">
              <w:rPr>
                <w:rFonts w:cs="Times New Roman"/>
                <w:b/>
              </w:rPr>
              <w:t>Критерии оценивания результатов проекта</w:t>
            </w:r>
          </w:p>
        </w:tc>
        <w:tc>
          <w:tcPr>
            <w:tcW w:w="5771" w:type="dxa"/>
          </w:tcPr>
          <w:p w14:paraId="53673ECB" w14:textId="3376C17D" w:rsidR="00971EDC" w:rsidRPr="001B6D6B" w:rsidRDefault="001B6D6B" w:rsidP="002C1453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Своевременн</w:t>
            </w:r>
            <w:r w:rsidR="00617675">
              <w:rPr>
                <w:color w:val="000000" w:themeColor="text1"/>
              </w:rPr>
              <w:t xml:space="preserve">ое </w:t>
            </w:r>
            <w:r w:rsidRPr="001B6D6B">
              <w:rPr>
                <w:color w:val="000000" w:themeColor="text1"/>
              </w:rPr>
              <w:t>и аккуратное заполнение</w:t>
            </w:r>
            <w:r>
              <w:rPr>
                <w:color w:val="000000" w:themeColor="text1"/>
              </w:rPr>
              <w:t xml:space="preserve"> </w:t>
            </w:r>
            <w:r w:rsidR="00617675">
              <w:rPr>
                <w:color w:val="000000" w:themeColor="text1"/>
              </w:rPr>
              <w:t>базы данных; подготовка итоговой презентации; активность на семинарах</w:t>
            </w:r>
            <w:r w:rsidR="002C1453">
              <w:rPr>
                <w:color w:val="000000" w:themeColor="text1"/>
              </w:rPr>
              <w:t>.</w:t>
            </w:r>
          </w:p>
        </w:tc>
      </w:tr>
      <w:tr w:rsidR="00A47807" w14:paraId="32866122" w14:textId="77777777" w:rsidTr="00F52156">
        <w:tc>
          <w:tcPr>
            <w:tcW w:w="3794" w:type="dxa"/>
          </w:tcPr>
          <w:p w14:paraId="0A437520" w14:textId="77777777" w:rsidR="00A47807" w:rsidRPr="004E11DE" w:rsidRDefault="00F379A0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Количество вакантных мест на проекте</w:t>
            </w:r>
          </w:p>
        </w:tc>
        <w:tc>
          <w:tcPr>
            <w:tcW w:w="5771" w:type="dxa"/>
          </w:tcPr>
          <w:p w14:paraId="58F10CD6" w14:textId="6988197C" w:rsidR="00A47807" w:rsidRPr="002C1453" w:rsidRDefault="00DA5FFD" w:rsidP="002C1453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От 8 до 10</w:t>
            </w:r>
          </w:p>
        </w:tc>
      </w:tr>
      <w:tr w:rsidR="00A47807" w14:paraId="1B2EDEA8" w14:textId="77777777" w:rsidTr="00F52156">
        <w:tc>
          <w:tcPr>
            <w:tcW w:w="3794" w:type="dxa"/>
          </w:tcPr>
          <w:p w14:paraId="684924B3" w14:textId="77777777" w:rsidR="00A47807" w:rsidRPr="004E11DE" w:rsidRDefault="000A439E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Критерии отбора студентов в проект (применяются в случае большого количества заявок на проект)</w:t>
            </w:r>
          </w:p>
        </w:tc>
        <w:tc>
          <w:tcPr>
            <w:tcW w:w="5771" w:type="dxa"/>
          </w:tcPr>
          <w:p w14:paraId="5911CE94" w14:textId="505ABF4A" w:rsidR="00A47807" w:rsidRPr="002C1453" w:rsidRDefault="00847A11" w:rsidP="002C1453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Прослушанный курс </w:t>
            </w:r>
            <w:r w:rsidR="009A48AC">
              <w:rPr>
                <w:color w:val="000000" w:themeColor="text1"/>
              </w:rPr>
              <w:t>и</w:t>
            </w:r>
            <w:r>
              <w:rPr>
                <w:color w:val="000000" w:themeColor="text1"/>
              </w:rPr>
              <w:t xml:space="preserve">сточниковедения, </w:t>
            </w:r>
            <w:r w:rsidR="00DC25F8">
              <w:rPr>
                <w:color w:val="000000" w:themeColor="text1"/>
              </w:rPr>
              <w:t xml:space="preserve">пройденная </w:t>
            </w:r>
            <w:bookmarkStart w:id="0" w:name="_GoBack"/>
            <w:bookmarkEnd w:id="0"/>
            <w:r>
              <w:rPr>
                <w:color w:val="000000" w:themeColor="text1"/>
              </w:rPr>
              <w:t>архивная практика.</w:t>
            </w:r>
          </w:p>
        </w:tc>
      </w:tr>
      <w:tr w:rsidR="00F379A0" w14:paraId="14260A8B" w14:textId="77777777" w:rsidTr="00F52156">
        <w:tc>
          <w:tcPr>
            <w:tcW w:w="3794" w:type="dxa"/>
          </w:tcPr>
          <w:p w14:paraId="7020932B" w14:textId="77777777" w:rsidR="00F379A0" w:rsidRPr="004E11DE" w:rsidRDefault="00F379A0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Образовательные программы</w:t>
            </w:r>
          </w:p>
        </w:tc>
        <w:tc>
          <w:tcPr>
            <w:tcW w:w="5771" w:type="dxa"/>
          </w:tcPr>
          <w:p w14:paraId="2CBAC50B" w14:textId="194E1D12" w:rsidR="00F379A0" w:rsidRPr="002C1453" w:rsidRDefault="00DA5FFD" w:rsidP="00F5215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История</w:t>
            </w:r>
          </w:p>
        </w:tc>
      </w:tr>
      <w:tr w:rsidR="00F379A0" w14:paraId="4B6A6EBF" w14:textId="77777777" w:rsidTr="00F52156">
        <w:tc>
          <w:tcPr>
            <w:tcW w:w="3794" w:type="dxa"/>
          </w:tcPr>
          <w:p w14:paraId="126F3E48" w14:textId="77777777" w:rsidR="00F379A0" w:rsidRPr="004E11DE" w:rsidRDefault="00F379A0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Территория</w:t>
            </w:r>
          </w:p>
        </w:tc>
        <w:tc>
          <w:tcPr>
            <w:tcW w:w="5771" w:type="dxa"/>
          </w:tcPr>
          <w:p w14:paraId="50B50415" w14:textId="1EC1D75B" w:rsidR="00F379A0" w:rsidRPr="002C1453" w:rsidRDefault="00187BBE" w:rsidP="00F745EA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Москва, Славянская пл., 4/2; </w:t>
            </w:r>
            <w:r w:rsidR="00DA5FFD">
              <w:rPr>
                <w:color w:val="000000" w:themeColor="text1"/>
              </w:rPr>
              <w:t>Профсоюзная, 80 и 82 (ЦГА г. Москвы).</w:t>
            </w:r>
          </w:p>
        </w:tc>
      </w:tr>
    </w:tbl>
    <w:p w14:paraId="65333D33" w14:textId="051D0469" w:rsidR="004E12FA" w:rsidRDefault="004E12FA" w:rsidP="004E12FA">
      <w:r>
        <w:tab/>
      </w:r>
      <w:r>
        <w:tab/>
      </w:r>
    </w:p>
    <w:sectPr w:rsidR="004E12FA" w:rsidSect="00AD5C4C">
      <w:pgSz w:w="11900" w:h="16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3C1D1D"/>
    <w:multiLevelType w:val="hybridMultilevel"/>
    <w:tmpl w:val="367231A0"/>
    <w:lvl w:ilvl="0" w:tplc="4E0CB97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465657"/>
    <w:multiLevelType w:val="hybridMultilevel"/>
    <w:tmpl w:val="18C0D8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 w15:restartNumberingAfterBreak="0">
    <w:nsid w:val="2267728A"/>
    <w:multiLevelType w:val="hybridMultilevel"/>
    <w:tmpl w:val="CA90A524"/>
    <w:lvl w:ilvl="0" w:tplc="4E0CB97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5F31D1"/>
    <w:multiLevelType w:val="hybridMultilevel"/>
    <w:tmpl w:val="CBCE2F52"/>
    <w:lvl w:ilvl="0" w:tplc="4E0CB97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E63C00"/>
    <w:multiLevelType w:val="hybridMultilevel"/>
    <w:tmpl w:val="6A967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F31C00"/>
    <w:multiLevelType w:val="hybridMultilevel"/>
    <w:tmpl w:val="B55C2304"/>
    <w:lvl w:ilvl="0" w:tplc="4E0CB97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007D8B"/>
    <w:multiLevelType w:val="hybridMultilevel"/>
    <w:tmpl w:val="87D0A82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BF7120D"/>
    <w:multiLevelType w:val="hybridMultilevel"/>
    <w:tmpl w:val="59B4B036"/>
    <w:lvl w:ilvl="0" w:tplc="4E0CB97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1"/>
  </w:num>
  <w:num w:numId="4">
    <w:abstractNumId w:val="7"/>
  </w:num>
  <w:num w:numId="5">
    <w:abstractNumId w:val="5"/>
  </w:num>
  <w:num w:numId="6">
    <w:abstractNumId w:val="2"/>
  </w:num>
  <w:num w:numId="7">
    <w:abstractNumId w:val="0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3sDS3MDU1tzA2NjJQ0lEKTi0uzszPAykwqgUAMxAKrSwAAAA="/>
  </w:docVars>
  <w:rsids>
    <w:rsidRoot w:val="00A47807"/>
    <w:rsid w:val="00023E4E"/>
    <w:rsid w:val="00054118"/>
    <w:rsid w:val="00057B09"/>
    <w:rsid w:val="0006756F"/>
    <w:rsid w:val="00096877"/>
    <w:rsid w:val="000A439E"/>
    <w:rsid w:val="00187BBE"/>
    <w:rsid w:val="001B6D6B"/>
    <w:rsid w:val="001C719E"/>
    <w:rsid w:val="001D79C2"/>
    <w:rsid w:val="00231EA4"/>
    <w:rsid w:val="002C1453"/>
    <w:rsid w:val="002D4B0B"/>
    <w:rsid w:val="002D7360"/>
    <w:rsid w:val="00350071"/>
    <w:rsid w:val="003D53CE"/>
    <w:rsid w:val="003E3254"/>
    <w:rsid w:val="00400C0B"/>
    <w:rsid w:val="00454D7D"/>
    <w:rsid w:val="004678F7"/>
    <w:rsid w:val="004C1D36"/>
    <w:rsid w:val="004E11DE"/>
    <w:rsid w:val="004E12FA"/>
    <w:rsid w:val="00580BF4"/>
    <w:rsid w:val="0059464A"/>
    <w:rsid w:val="005A6059"/>
    <w:rsid w:val="005E13DA"/>
    <w:rsid w:val="005E3B03"/>
    <w:rsid w:val="00611FDD"/>
    <w:rsid w:val="00617675"/>
    <w:rsid w:val="00691CF6"/>
    <w:rsid w:val="006C750F"/>
    <w:rsid w:val="00772F69"/>
    <w:rsid w:val="0082311B"/>
    <w:rsid w:val="00834E3D"/>
    <w:rsid w:val="00847A11"/>
    <w:rsid w:val="008B458B"/>
    <w:rsid w:val="00963578"/>
    <w:rsid w:val="00971EDC"/>
    <w:rsid w:val="00990D2A"/>
    <w:rsid w:val="009A48AC"/>
    <w:rsid w:val="009C6D27"/>
    <w:rsid w:val="009D504F"/>
    <w:rsid w:val="00A013F2"/>
    <w:rsid w:val="00A47807"/>
    <w:rsid w:val="00A550AE"/>
    <w:rsid w:val="00AD4D49"/>
    <w:rsid w:val="00AD5C4C"/>
    <w:rsid w:val="00B47552"/>
    <w:rsid w:val="00C73E1D"/>
    <w:rsid w:val="00C75104"/>
    <w:rsid w:val="00C86CA2"/>
    <w:rsid w:val="00D05DE1"/>
    <w:rsid w:val="00D448DA"/>
    <w:rsid w:val="00D46222"/>
    <w:rsid w:val="00DA5FFD"/>
    <w:rsid w:val="00DC25F8"/>
    <w:rsid w:val="00ED3AFC"/>
    <w:rsid w:val="00F17335"/>
    <w:rsid w:val="00F379A0"/>
    <w:rsid w:val="00F50313"/>
    <w:rsid w:val="00F52156"/>
    <w:rsid w:val="00F745EA"/>
    <w:rsid w:val="00FE5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BFFAABB"/>
  <w15:docId w15:val="{E0DF7177-58E9-4E31-A3F6-454F3C23A0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ru-RU" w:eastAsia="ru-RU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qFormat/>
    <w:rsid w:val="00C75104"/>
    <w:pPr>
      <w:keepNext/>
      <w:spacing w:after="120"/>
      <w:jc w:val="both"/>
      <w:outlineLvl w:val="0"/>
    </w:pPr>
    <w:rPr>
      <w:rFonts w:ascii="Times New Roman" w:eastAsia="Times New Roman" w:hAnsi="Times New Roman" w:cs="Times New Roman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A478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99"/>
    <w:qFormat/>
    <w:rsid w:val="005E3B03"/>
    <w:pPr>
      <w:ind w:left="720"/>
      <w:contextualSpacing/>
    </w:pPr>
  </w:style>
  <w:style w:type="character" w:customStyle="1" w:styleId="10">
    <w:name w:val="Заголовок 1 Знак"/>
    <w:basedOn w:val="a0"/>
    <w:link w:val="1"/>
    <w:rsid w:val="00C75104"/>
    <w:rPr>
      <w:rFonts w:ascii="Times New Roman" w:eastAsia="Times New Roman" w:hAnsi="Times New Roman" w:cs="Times New Roman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4</TotalTime>
  <Pages>2</Pages>
  <Words>510</Words>
  <Characters>2912</Characters>
  <Application>Microsoft Office Word</Application>
  <DocSecurity>0</DocSecurity>
  <Lines>24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Админ</cp:lastModifiedBy>
  <cp:revision>11</cp:revision>
  <dcterms:created xsi:type="dcterms:W3CDTF">2015-06-17T12:15:00Z</dcterms:created>
  <dcterms:modified xsi:type="dcterms:W3CDTF">2018-05-25T14:54:00Z</dcterms:modified>
</cp:coreProperties>
</file>